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40B" w14:textId="77777777" w:rsidR="00B03511" w:rsidRDefault="00C0522E">
      <w:pPr>
        <w:pStyle w:val="Heading1"/>
        <w:jc w:val="center"/>
      </w:pPr>
      <w:r>
        <w:rPr>
          <w:szCs w:val="40"/>
        </w:rPr>
        <w:t>Exercise: Text Processing</w:t>
      </w:r>
    </w:p>
    <w:p w14:paraId="7D8B3AEA" w14:textId="57B4EB39" w:rsidR="008E7136" w:rsidRDefault="00C0522E">
      <w:pPr>
        <w:pStyle w:val="Default"/>
        <w:jc w:val="center"/>
        <w:rPr>
          <w:color w:val="FF0000"/>
          <w:sz w:val="22"/>
          <w:szCs w:val="22"/>
          <w:lang w:val="bg-BG"/>
        </w:rPr>
      </w:pPr>
      <w:r w:rsidRPr="008E7136">
        <w:rPr>
          <w:sz w:val="22"/>
          <w:szCs w:val="22"/>
          <w:lang w:val="bg-BG"/>
        </w:rPr>
        <w:t xml:space="preserve">Problems for exercise and homework for the </w:t>
      </w:r>
      <w:hyperlink r:id="rId8">
        <w:r w:rsidRPr="008E7136">
          <w:rPr>
            <w:rStyle w:val="InternetLink"/>
            <w:sz w:val="22"/>
            <w:szCs w:val="22"/>
            <w:lang w:val="bg-BG"/>
          </w:rPr>
          <w:t>Python Fundamentals Course @SoftUni</w:t>
        </w:r>
      </w:hyperlink>
      <w:r w:rsidRPr="008E7136">
        <w:rPr>
          <w:sz w:val="22"/>
          <w:szCs w:val="22"/>
          <w:lang w:val="bg-BG"/>
        </w:rPr>
        <w:t>.</w:t>
      </w:r>
      <w:r w:rsidRPr="008E7136">
        <w:rPr>
          <w:color w:val="FF0000"/>
          <w:sz w:val="22"/>
          <w:szCs w:val="22"/>
          <w:lang w:val="bg-BG"/>
        </w:rPr>
        <w:t xml:space="preserve"> </w:t>
      </w:r>
    </w:p>
    <w:p w14:paraId="524EB5E6" w14:textId="19139B26" w:rsidR="00B03511" w:rsidRPr="008E7136" w:rsidRDefault="00C0522E">
      <w:pPr>
        <w:pStyle w:val="Default"/>
        <w:jc w:val="center"/>
        <w:rPr>
          <w:sz w:val="22"/>
          <w:szCs w:val="22"/>
        </w:rPr>
      </w:pPr>
      <w:r w:rsidRPr="008E7136"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373B40">
          <w:rPr>
            <w:rStyle w:val="InternetLink"/>
            <w:sz w:val="22"/>
            <w:szCs w:val="22"/>
            <w:lang w:val="bg-BG"/>
          </w:rPr>
          <w:t>https://judge.softuni.org/Contests/1740</w:t>
        </w:r>
      </w:hyperlink>
      <w:r w:rsidR="002F256A" w:rsidRPr="008E7136">
        <w:rPr>
          <w:sz w:val="22"/>
          <w:szCs w:val="22"/>
          <w:lang w:val="bg-BG"/>
        </w:rPr>
        <w:t>.</w:t>
      </w:r>
    </w:p>
    <w:p w14:paraId="30A51278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31446130" w:rsidR="00B03511" w:rsidRDefault="002F256A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underscores</w:t>
      </w:r>
    </w:p>
    <w:p w14:paraId="0DBC6B6B" w14:textId="2033C0CC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or in between</w:t>
      </w:r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, too_long_username, !lleg@l ch@rs, jeffbutt</w:t>
            </w:r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butt</w:t>
            </w:r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ivanov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ivanov</w:t>
            </w:r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 aaaa</w:t>
            </w:r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Surjudpplqj#lv#frro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qh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5A2274">
        <w:tc>
          <w:tcPr>
            <w:tcW w:w="6658" w:type="dxa"/>
            <w:shd w:val="clear" w:color="auto" w:fill="BFBFBF" w:themeFill="background1" w:themeFillShade="BF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BFBFBF" w:themeFill="background1" w:themeFillShade="BF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abcdedsa</w:t>
            </w:r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werqwecwd</w:t>
            </w:r>
          </w:p>
        </w:tc>
      </w:tr>
    </w:tbl>
    <w:p w14:paraId="0DB43E13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explosion</w:t>
      </w:r>
    </w:p>
    <w:p w14:paraId="003EDB14" w14:textId="6D617F76" w:rsidR="002F256A" w:rsidRPr="002F256A" w:rsidRDefault="002F256A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lastRenderedPageBreak/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26EDD44F" w14:textId="113667E9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r w:rsidR="002F256A">
        <w:t>explosions</w:t>
      </w:r>
    </w:p>
    <w:p w14:paraId="0CF6A58E" w14:textId="6F3D1CF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dasd</w:t>
            </w:r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>strength of 2. We delete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r>
              <w:rPr>
                <w:rStyle w:val="CodeChar"/>
              </w:rPr>
              <w:t>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dasd</w:t>
            </w:r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r>
              <w:rPr>
                <w:rFonts w:ascii="Consolas" w:hAnsi="Consolas"/>
                <w:bCs/>
              </w:rPr>
              <w:t>pesho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r>
              <w:rPr>
                <w:rFonts w:ascii="Consolas" w:hAnsi="Consolas"/>
                <w:bCs/>
              </w:rPr>
              <w:t>pesho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ListParagraph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lastRenderedPageBreak/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final results of each string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strings</w:t>
      </w:r>
    </w:p>
    <w:p w14:paraId="27C4B589" w14:textId="75A60C60" w:rsidR="00B03511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>one or more white spaces</w:t>
      </w:r>
    </w:p>
    <w:p w14:paraId="12854980" w14:textId="733784F9" w:rsidR="00761F2C" w:rsidRPr="00761F2C" w:rsidRDefault="00761F2C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The input data will always be valid. There is no need to check it explicitly</w:t>
      </w:r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ListParagraph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ListParagraph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>decimal separator</w:t>
      </w:r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 xml:space="preserve">t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irst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lastRenderedPageBreak/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aSd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ListParagraph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A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In order to win a Jackpot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sides</w:t>
      </w:r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sh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invalid ticket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ticket "{ticket}" - no match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lastRenderedPageBreak/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}{match</w:t>
      </w:r>
      <w:r w:rsidR="003B7CB3">
        <w:rPr>
          <w:rStyle w:val="CodeChar"/>
        </w:rPr>
        <w:t>_</w:t>
      </w:r>
      <w:r>
        <w:rPr>
          <w:rStyle w:val="CodeChar"/>
        </w:rPr>
        <w:t>symbol}"</w:t>
      </w:r>
    </w:p>
    <w:p w14:paraId="32361F54" w14:textId="52AF9A19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t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}{match</w:t>
      </w:r>
      <w:r w:rsidR="003B7CB3">
        <w:rPr>
          <w:rStyle w:val="CodeChar"/>
        </w:rPr>
        <w:t>_</w:t>
      </w:r>
      <w:r>
        <w:rPr>
          <w:rStyle w:val="CodeChar"/>
        </w:rPr>
        <w:t>symbol} Jackpot!"</w:t>
      </w:r>
    </w:p>
    <w:p w14:paraId="6ECE8A5C" w14:textId="77777777" w:rsidR="00B03511" w:rsidRDefault="00C0522E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sh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sh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$$$$$$$$$$$$$$$$$$$$, aabb  , th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th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lidticketnomatch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validticketnomatch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EF993" w14:textId="77777777" w:rsidR="0047377D" w:rsidRDefault="0047377D">
      <w:pPr>
        <w:spacing w:before="0" w:after="0" w:line="240" w:lineRule="auto"/>
      </w:pPr>
      <w:r>
        <w:separator/>
      </w:r>
    </w:p>
  </w:endnote>
  <w:endnote w:type="continuationSeparator" w:id="0">
    <w:p w14:paraId="23CB14A7" w14:textId="77777777" w:rsidR="0047377D" w:rsidRDefault="0047377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45A08" w14:textId="77777777" w:rsidR="0047377D" w:rsidRDefault="0047377D">
      <w:pPr>
        <w:spacing w:before="0" w:after="0" w:line="240" w:lineRule="auto"/>
      </w:pPr>
      <w:r>
        <w:separator/>
      </w:r>
    </w:p>
  </w:footnote>
  <w:footnote w:type="continuationSeparator" w:id="0">
    <w:p w14:paraId="3FA1466F" w14:textId="77777777" w:rsidR="0047377D" w:rsidRDefault="0047377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841352971">
    <w:abstractNumId w:val="5"/>
  </w:num>
  <w:num w:numId="2" w16cid:durableId="2139251362">
    <w:abstractNumId w:val="10"/>
  </w:num>
  <w:num w:numId="3" w16cid:durableId="2059666396">
    <w:abstractNumId w:val="1"/>
  </w:num>
  <w:num w:numId="4" w16cid:durableId="584387576">
    <w:abstractNumId w:val="8"/>
  </w:num>
  <w:num w:numId="5" w16cid:durableId="1193105241">
    <w:abstractNumId w:val="0"/>
  </w:num>
  <w:num w:numId="6" w16cid:durableId="767778525">
    <w:abstractNumId w:val="11"/>
  </w:num>
  <w:num w:numId="7" w16cid:durableId="1923753443">
    <w:abstractNumId w:val="3"/>
  </w:num>
  <w:num w:numId="8" w16cid:durableId="416830942">
    <w:abstractNumId w:val="4"/>
  </w:num>
  <w:num w:numId="9" w16cid:durableId="1869103599">
    <w:abstractNumId w:val="16"/>
  </w:num>
  <w:num w:numId="10" w16cid:durableId="553664763">
    <w:abstractNumId w:val="12"/>
  </w:num>
  <w:num w:numId="11" w16cid:durableId="108403138">
    <w:abstractNumId w:val="13"/>
  </w:num>
  <w:num w:numId="12" w16cid:durableId="851534392">
    <w:abstractNumId w:val="15"/>
  </w:num>
  <w:num w:numId="13" w16cid:durableId="1222909801">
    <w:abstractNumId w:val="14"/>
  </w:num>
  <w:num w:numId="14" w16cid:durableId="1919099487">
    <w:abstractNumId w:val="2"/>
  </w:num>
  <w:num w:numId="15" w16cid:durableId="420570684">
    <w:abstractNumId w:val="17"/>
  </w:num>
  <w:num w:numId="16" w16cid:durableId="643511917">
    <w:abstractNumId w:val="6"/>
  </w:num>
  <w:num w:numId="17" w16cid:durableId="1426076849">
    <w:abstractNumId w:val="9"/>
  </w:num>
  <w:num w:numId="18" w16cid:durableId="14880881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82EE6"/>
    <w:rsid w:val="002E51F7"/>
    <w:rsid w:val="002F05FF"/>
    <w:rsid w:val="002F256A"/>
    <w:rsid w:val="00310BB8"/>
    <w:rsid w:val="00373B40"/>
    <w:rsid w:val="003B7CB3"/>
    <w:rsid w:val="004716EB"/>
    <w:rsid w:val="0047377D"/>
    <w:rsid w:val="00555382"/>
    <w:rsid w:val="005A2274"/>
    <w:rsid w:val="005C5E1C"/>
    <w:rsid w:val="006254BA"/>
    <w:rsid w:val="00741833"/>
    <w:rsid w:val="00761F2C"/>
    <w:rsid w:val="007F7F1A"/>
    <w:rsid w:val="008A5D40"/>
    <w:rsid w:val="008E7136"/>
    <w:rsid w:val="00911F65"/>
    <w:rsid w:val="00920FE1"/>
    <w:rsid w:val="00942D84"/>
    <w:rsid w:val="00A30BE0"/>
    <w:rsid w:val="00A451B7"/>
    <w:rsid w:val="00A6524A"/>
    <w:rsid w:val="00AB09F1"/>
    <w:rsid w:val="00B03511"/>
    <w:rsid w:val="00BD6D9F"/>
    <w:rsid w:val="00C0522E"/>
    <w:rsid w:val="00C72840"/>
    <w:rsid w:val="00CB18E2"/>
    <w:rsid w:val="00CB1A12"/>
    <w:rsid w:val="00D87F82"/>
    <w:rsid w:val="00DB5FFC"/>
    <w:rsid w:val="00DE51D7"/>
    <w:rsid w:val="00E455AC"/>
    <w:rsid w:val="00E50B07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6</Pages>
  <Words>1512</Words>
  <Characters>862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10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8</cp:revision>
  <cp:lastPrinted>2015-10-26T22:35:00Z</cp:lastPrinted>
  <dcterms:created xsi:type="dcterms:W3CDTF">2019-11-12T12:29:00Z</dcterms:created>
  <dcterms:modified xsi:type="dcterms:W3CDTF">2022-05-03T10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